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rPr>
          <w:lang w:val="en-US" w:eastAsia="en-US"/>
        </w:rP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2FD2AE68" w14:textId="577EC0B0" w:rsidR="00A61C70" w:rsidRPr="00581ACB" w:rsidRDefault="00A61C70" w:rsidP="00CD1FCF">
      <w:pPr>
        <w:jc w:val="center"/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>ORTA DOĞU TEKNİK ÜNİVERSİTESİ</w:t>
      </w:r>
      <w:r w:rsidR="00A73767">
        <w:rPr>
          <w:rFonts w:ascii="Bahnschrift" w:hAnsi="Bahnschrift" w:cs="Arial"/>
          <w:b/>
          <w:sz w:val="26"/>
          <w:szCs w:val="26"/>
        </w:rPr>
        <w:t>NE</w:t>
      </w:r>
    </w:p>
    <w:p w14:paraId="4079A087" w14:textId="00643800" w:rsidR="00A24729" w:rsidRPr="00581ACB" w:rsidRDefault="00A73767" w:rsidP="00CD1FCF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(</w:t>
      </w:r>
      <w:r w:rsidR="00BA2896">
        <w:rPr>
          <w:rFonts w:ascii="Bahnschrift" w:hAnsi="Bahnschrift" w:cs="Arial"/>
          <w:b/>
          <w:sz w:val="26"/>
          <w:szCs w:val="26"/>
        </w:rPr>
        <w:t>………./Anabilim Dalı Başkanlığı’na</w:t>
      </w:r>
      <w:r>
        <w:rPr>
          <w:rFonts w:ascii="Bahnschrift" w:hAnsi="Bahnschrift" w:cs="Arial"/>
          <w:b/>
          <w:sz w:val="26"/>
          <w:szCs w:val="26"/>
        </w:rPr>
        <w:t>)</w:t>
      </w:r>
    </w:p>
    <w:p w14:paraId="15101F3B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0528612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19834792" w14:textId="6EB52F2D" w:rsidR="00A24729" w:rsidRPr="002E3D84" w:rsidRDefault="006804F4" w:rsidP="002E3D84">
      <w:pPr>
        <w:ind w:firstLine="708"/>
        <w:jc w:val="both"/>
        <w:rPr>
          <w:rFonts w:ascii="Bahnschrift" w:hAnsi="Bahnschrift" w:cs="Arial"/>
        </w:rPr>
      </w:pPr>
      <w:r w:rsidRPr="002E3D84">
        <w:rPr>
          <w:rFonts w:ascii="Bahnschrift" w:hAnsi="Bahnschrift" w:cs="Arial"/>
        </w:rPr>
        <w:t xml:space="preserve">Devlet Yükseköğretim Kurumlarında Doktora Sonrası Sözleşmeli Araştırmacı Çalıştırılmasına İlişkin Usul ve Esaslar </w:t>
      </w:r>
      <w:r w:rsidR="00B97C9D" w:rsidRPr="002E3D84">
        <w:rPr>
          <w:rFonts w:ascii="Bahnschrift" w:hAnsi="Bahnschrift" w:cs="Arial"/>
        </w:rPr>
        <w:t xml:space="preserve">kapsamında </w:t>
      </w:r>
      <w:r w:rsidR="00A24729" w:rsidRPr="002E3D84">
        <w:rPr>
          <w:rFonts w:ascii="Bahnschrift" w:hAnsi="Bahnschrift" w:cs="Arial"/>
        </w:rPr>
        <w:t xml:space="preserve"> </w:t>
      </w:r>
      <w:r w:rsidR="00B97C9D" w:rsidRPr="002E3D84">
        <w:rPr>
          <w:rFonts w:ascii="Bahnschrift" w:hAnsi="Bahnschrift" w:cs="Arial"/>
        </w:rPr>
        <w:t xml:space="preserve">Orta Doğu Teknik Üniversitesi ….. Bölümün’de </w:t>
      </w:r>
      <w:r w:rsidR="00A24729" w:rsidRPr="002E3D84">
        <w:rPr>
          <w:rFonts w:ascii="Bahnschrift" w:hAnsi="Bahnschrift" w:cs="Arial"/>
        </w:rPr>
        <w:t xml:space="preserve"> ……</w:t>
      </w:r>
      <w:r w:rsidR="001722C8" w:rsidRPr="002E3D84">
        <w:rPr>
          <w:rFonts w:ascii="Bahnschrift" w:hAnsi="Bahnschrift" w:cs="Arial"/>
        </w:rPr>
        <w:t xml:space="preserve"> </w:t>
      </w:r>
      <w:r w:rsidR="00A24729" w:rsidRPr="002E3D84">
        <w:rPr>
          <w:rFonts w:ascii="Bahnschrift" w:hAnsi="Bahnschrift" w:cs="Arial"/>
        </w:rPr>
        <w:t>tarihl</w:t>
      </w:r>
      <w:r w:rsidR="001722C8" w:rsidRPr="002E3D84">
        <w:rPr>
          <w:rFonts w:ascii="Bahnschrift" w:hAnsi="Bahnschrift" w:cs="Arial"/>
        </w:rPr>
        <w:t>eri arasında görevlendirilmem  uygun görülmüştür.</w:t>
      </w:r>
      <w:r w:rsidR="00A24729" w:rsidRPr="002E3D84">
        <w:rPr>
          <w:rFonts w:ascii="Bahnschrift" w:hAnsi="Bahnschrift" w:cs="Arial"/>
        </w:rPr>
        <w:t xml:space="preserve"> </w:t>
      </w:r>
    </w:p>
    <w:p w14:paraId="3AC68689" w14:textId="77777777" w:rsidR="002E3D84" w:rsidRDefault="002E3D84" w:rsidP="002E3D84">
      <w:pPr>
        <w:ind w:firstLine="708"/>
        <w:jc w:val="both"/>
        <w:rPr>
          <w:rFonts w:ascii="Bahnschrift" w:hAnsi="Bahnschrift" w:cs="Arial"/>
        </w:rPr>
      </w:pPr>
    </w:p>
    <w:p w14:paraId="045CE5AF" w14:textId="2C75B5A7" w:rsidR="00A24729" w:rsidRPr="002E3D84" w:rsidRDefault="00B97C9D" w:rsidP="002E3D84">
      <w:pPr>
        <w:ind w:firstLine="708"/>
        <w:jc w:val="both"/>
        <w:rPr>
          <w:rFonts w:ascii="Bahnschrift" w:hAnsi="Bahnschrift" w:cs="Arial"/>
        </w:rPr>
      </w:pPr>
      <w:r w:rsidRPr="002E3D84">
        <w:rPr>
          <w:rFonts w:ascii="Bahnschrift" w:hAnsi="Bahnschrift" w:cs="Arial"/>
        </w:rPr>
        <w:t xml:space="preserve">İlgili program </w:t>
      </w:r>
      <w:r w:rsidR="00A24729" w:rsidRPr="002E3D84">
        <w:rPr>
          <w:rFonts w:ascii="Bahnschrift" w:hAnsi="Bahnschrift" w:cs="Arial"/>
        </w:rPr>
        <w:t xml:space="preserve"> kapsamın</w:t>
      </w:r>
      <w:r w:rsidR="0091102A" w:rsidRPr="002E3D84">
        <w:rPr>
          <w:rFonts w:ascii="Bahnschrift" w:hAnsi="Bahnschrift" w:cs="Arial"/>
        </w:rPr>
        <w:t>da</w:t>
      </w:r>
      <w:r w:rsidR="002D37FB" w:rsidRPr="002E3D84">
        <w:rPr>
          <w:rFonts w:ascii="Bahnschrift" w:hAnsi="Bahnschrift" w:cs="Arial"/>
        </w:rPr>
        <w:t xml:space="preserve"> </w:t>
      </w:r>
      <w:r w:rsidR="001722C8" w:rsidRPr="002E3D84">
        <w:rPr>
          <w:rFonts w:ascii="Bahnschrift" w:hAnsi="Bahnschrift" w:cs="Arial"/>
        </w:rPr>
        <w:t xml:space="preserve">çalışmalarımıza devam edebilmem için görevlendirilme süremin ………. tarihine kadar uzatılmasını </w:t>
      </w:r>
      <w:r w:rsidR="0091102A" w:rsidRPr="002E3D84">
        <w:rPr>
          <w:rFonts w:ascii="Bahnschrift" w:hAnsi="Bahnschrift" w:cs="Arial"/>
        </w:rPr>
        <w:t>arz  ederim.</w:t>
      </w:r>
    </w:p>
    <w:p w14:paraId="7AE40B2A" w14:textId="77777777" w:rsidR="0091102A" w:rsidRPr="002E3D84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Pr="002E3D84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2E3D84" w:rsidRDefault="0091102A" w:rsidP="00581ACB">
      <w:pPr>
        <w:jc w:val="both"/>
        <w:rPr>
          <w:rFonts w:ascii="Bahnschrift" w:hAnsi="Bahnschrift" w:cs="Arial"/>
        </w:rPr>
      </w:pPr>
      <w:r w:rsidRPr="002E3D84">
        <w:rPr>
          <w:rFonts w:ascii="Bahnschrift" w:hAnsi="Bahnschrift" w:cs="Arial"/>
        </w:rPr>
        <w:t>Saygılarımla.</w:t>
      </w:r>
    </w:p>
    <w:p w14:paraId="5C8281C8" w14:textId="77777777" w:rsidR="0091102A" w:rsidRPr="002E3D84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2E3D84" w:rsidRDefault="0091102A" w:rsidP="00A24729">
      <w:pPr>
        <w:rPr>
          <w:rFonts w:ascii="Bahnschrift" w:hAnsi="Bahnschrift" w:cs="Arial"/>
        </w:rPr>
      </w:pPr>
    </w:p>
    <w:p w14:paraId="1300E51C" w14:textId="7E917F3D" w:rsidR="0091102A" w:rsidRPr="002E3D84" w:rsidRDefault="0091102A" w:rsidP="00A058E8">
      <w:pPr>
        <w:jc w:val="right"/>
        <w:rPr>
          <w:rFonts w:ascii="Bahnschrift" w:hAnsi="Bahnschrift" w:cs="Arial"/>
        </w:rPr>
      </w:pPr>
      <w:r w:rsidRPr="002E3D84">
        <w:rPr>
          <w:rFonts w:ascii="Bahnschrift" w:hAnsi="Bahnschrift" w:cs="Arial"/>
        </w:rPr>
        <w:t>Dr. ……</w:t>
      </w:r>
      <w:r w:rsidR="00595C9E" w:rsidRPr="002E3D84">
        <w:rPr>
          <w:rFonts w:ascii="Bahnschrift" w:hAnsi="Bahnschrift" w:cs="Arial"/>
        </w:rPr>
        <w:t>….</w:t>
      </w:r>
    </w:p>
    <w:p w14:paraId="07402CBA" w14:textId="77777777" w:rsidR="00652D3E" w:rsidRPr="002E3D84" w:rsidRDefault="00652D3E" w:rsidP="00A058E8">
      <w:pPr>
        <w:jc w:val="right"/>
        <w:rPr>
          <w:rFonts w:ascii="Bahnschrift" w:hAnsi="Bahnschrift" w:cs="Arial"/>
        </w:rPr>
      </w:pPr>
    </w:p>
    <w:p w14:paraId="2ECB360E" w14:textId="41E4F2B7" w:rsidR="00652D3E" w:rsidRPr="00581ACB" w:rsidRDefault="00652D3E" w:rsidP="00A058E8">
      <w:pPr>
        <w:jc w:val="right"/>
        <w:rPr>
          <w:rFonts w:ascii="Bahnschrift" w:hAnsi="Bahnschrift" w:cs="Arial"/>
        </w:rPr>
      </w:pPr>
      <w:r w:rsidRPr="002E3D84">
        <w:rPr>
          <w:rFonts w:ascii="Bahnschrift" w:hAnsi="Bahnschrift" w:cs="Arial"/>
        </w:rPr>
        <w:t>İmza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1722C8"/>
    <w:rsid w:val="002B6331"/>
    <w:rsid w:val="002C43CC"/>
    <w:rsid w:val="002D2826"/>
    <w:rsid w:val="002D37FB"/>
    <w:rsid w:val="002E3D84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52D3E"/>
    <w:rsid w:val="006804F4"/>
    <w:rsid w:val="00727554"/>
    <w:rsid w:val="007F7922"/>
    <w:rsid w:val="008E52C6"/>
    <w:rsid w:val="0091102A"/>
    <w:rsid w:val="00962DD9"/>
    <w:rsid w:val="00A058E8"/>
    <w:rsid w:val="00A24729"/>
    <w:rsid w:val="00A56A0D"/>
    <w:rsid w:val="00A61C70"/>
    <w:rsid w:val="00A73767"/>
    <w:rsid w:val="00AA0630"/>
    <w:rsid w:val="00AD01B5"/>
    <w:rsid w:val="00B97C9D"/>
    <w:rsid w:val="00BA2896"/>
    <w:rsid w:val="00CD1FCF"/>
    <w:rsid w:val="00CF1277"/>
    <w:rsid w:val="00D455B1"/>
    <w:rsid w:val="00E87BC8"/>
    <w:rsid w:val="00EE3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9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author 1</cp:lastModifiedBy>
  <cp:revision>9</cp:revision>
  <dcterms:created xsi:type="dcterms:W3CDTF">2024-11-11T13:13:00Z</dcterms:created>
  <dcterms:modified xsi:type="dcterms:W3CDTF">2025-12-15T12:50:00Z</dcterms:modified>
</cp:coreProperties>
</file>